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366019" w14:textId="5BFDFA5E" w:rsidR="006E4BC0" w:rsidRDefault="00217B2E" w:rsidP="00485EE3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ignment:</w:t>
      </w:r>
      <w:r w:rsidR="00556F55">
        <w:rPr>
          <w:rFonts w:ascii="Times New Roman" w:hAnsi="Times New Roman" w:cs="Times New Roman"/>
          <w:b/>
          <w:bCs/>
        </w:rPr>
        <w:t xml:space="preserve"> </w:t>
      </w:r>
      <w:r w:rsidR="00F11182">
        <w:rPr>
          <w:rFonts w:ascii="Times New Roman" w:hAnsi="Times New Roman" w:cs="Times New Roman"/>
          <w:b/>
          <w:bCs/>
        </w:rPr>
        <w:t>Linked List</w:t>
      </w:r>
      <w:r w:rsidR="00E616D4">
        <w:rPr>
          <w:rFonts w:ascii="Times New Roman" w:hAnsi="Times New Roman" w:cs="Times New Roman"/>
          <w:b/>
          <w:bCs/>
        </w:rPr>
        <w:t>_</w:t>
      </w:r>
      <w:r w:rsidR="00C24B41">
        <w:rPr>
          <w:rFonts w:ascii="Times New Roman" w:hAnsi="Times New Roman" w:cs="Times New Roman"/>
          <w:b/>
          <w:bCs/>
        </w:rPr>
        <w:t>3</w:t>
      </w:r>
    </w:p>
    <w:p w14:paraId="7F6C13F6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Write a program that sums all the data values in a linked list and returns the total.</w:t>
      </w:r>
    </w:p>
    <w:p w14:paraId="7046BDC0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Implement a function to create a copy of a given linked list. Ensure the original list remains unchanged.</w:t>
      </w:r>
    </w:p>
    <w:p w14:paraId="64EA527A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Develop a function that identifies the node at which two linked lists intersect and returns the data of that node.</w:t>
      </w:r>
    </w:p>
    <w:p w14:paraId="0C6B0989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Create a program that rearranges a linked list by placing all even integers before odd integers while maintaining their original order.</w:t>
      </w:r>
    </w:p>
    <w:p w14:paraId="01597FE0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Write a function that traverses a linked list and removes any node that has a greater value to its right.</w:t>
      </w:r>
    </w:p>
    <w:p w14:paraId="618B6334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Assume each node in a linked list contains another sub-linked list. Flatten such a multilevel linked list into a single-level linked list.</w:t>
      </w:r>
    </w:p>
    <w:p w14:paraId="3B69AFE3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Implement a function to check if the data of a linked list represents a palindrome.</w:t>
      </w:r>
    </w:p>
    <w:p w14:paraId="608D6F47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Write a program to sort a linked list where the list elements are in alternating ascending and descending order.</w:t>
      </w:r>
    </w:p>
    <w:p w14:paraId="2CF2F280" w14:textId="77777777" w:rsidR="002869F4" w:rsidRPr="002869F4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If the number of nodes in the circular linked list is odd, the extra node should go to the first list.</w:t>
      </w:r>
    </w:p>
    <w:p w14:paraId="54815E85" w14:textId="7F4DEE11" w:rsidR="00F11182" w:rsidRDefault="002869F4" w:rsidP="002869F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869F4">
        <w:rPr>
          <w:rFonts w:ascii="Times New Roman" w:hAnsi="Times New Roman" w:cs="Times New Roman"/>
        </w:rPr>
        <w:t>Develop a function that merges 'k' sorted linked lists into one sorted linked list. Assume 'k' is greater than 1.</w:t>
      </w:r>
    </w:p>
    <w:p w14:paraId="47DDE93E" w14:textId="77777777" w:rsidR="0089060B" w:rsidRPr="0089060B" w:rsidRDefault="0089060B" w:rsidP="0089060B">
      <w:pPr>
        <w:rPr>
          <w:rFonts w:ascii="Times New Roman" w:hAnsi="Times New Roman" w:cs="Times New Roman"/>
        </w:rPr>
      </w:pPr>
    </w:p>
    <w:sectPr w:rsidR="0089060B" w:rsidRPr="0089060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1D8AE4" w14:textId="77777777" w:rsidR="00706026" w:rsidRDefault="00706026" w:rsidP="00AC38C1">
      <w:pPr>
        <w:spacing w:after="0" w:line="240" w:lineRule="auto"/>
      </w:pPr>
      <w:r>
        <w:separator/>
      </w:r>
    </w:p>
  </w:endnote>
  <w:endnote w:type="continuationSeparator" w:id="0">
    <w:p w14:paraId="115A6B31" w14:textId="77777777" w:rsidR="00706026" w:rsidRDefault="00706026" w:rsidP="00AC3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11713F" w14:textId="77777777" w:rsidR="00AC38C1" w:rsidRDefault="00AC38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3AA7AC" w14:textId="77777777" w:rsidR="00AC38C1" w:rsidRPr="009B06E3" w:rsidRDefault="00AC38C1" w:rsidP="00AC38C1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563F2A0E" w14:textId="77777777" w:rsidR="00AC38C1" w:rsidRPr="009B06E3" w:rsidRDefault="00AC38C1" w:rsidP="00AC38C1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503D3A3F" w14:textId="77777777" w:rsidR="00AC38C1" w:rsidRPr="009B06E3" w:rsidRDefault="00AC38C1" w:rsidP="00AC38C1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77D04C20" w14:textId="77777777" w:rsidR="00AC38C1" w:rsidRDefault="00AC38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11250" w14:textId="77777777" w:rsidR="00AC38C1" w:rsidRDefault="00AC38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597243" w14:textId="77777777" w:rsidR="00706026" w:rsidRDefault="00706026" w:rsidP="00AC38C1">
      <w:pPr>
        <w:spacing w:after="0" w:line="240" w:lineRule="auto"/>
      </w:pPr>
      <w:r>
        <w:separator/>
      </w:r>
    </w:p>
  </w:footnote>
  <w:footnote w:type="continuationSeparator" w:id="0">
    <w:p w14:paraId="4EA33E36" w14:textId="77777777" w:rsidR="00706026" w:rsidRDefault="00706026" w:rsidP="00AC3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E24D5F" w14:textId="77777777" w:rsidR="00AC38C1" w:rsidRDefault="00AC38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213155" w14:textId="77777777" w:rsidR="00AC38C1" w:rsidRDefault="00AC38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BD7E25" w14:textId="77777777" w:rsidR="00AC38C1" w:rsidRDefault="00AC38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712BC"/>
    <w:multiLevelType w:val="multilevel"/>
    <w:tmpl w:val="FA7E6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954556"/>
    <w:multiLevelType w:val="hybridMultilevel"/>
    <w:tmpl w:val="680AD2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DF15FB"/>
    <w:multiLevelType w:val="hybridMultilevel"/>
    <w:tmpl w:val="08F031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03940"/>
    <w:multiLevelType w:val="hybridMultilevel"/>
    <w:tmpl w:val="2A206B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2"/>
  </w:num>
  <w:num w:numId="2" w16cid:durableId="1210533262">
    <w:abstractNumId w:val="1"/>
  </w:num>
  <w:num w:numId="3" w16cid:durableId="1772313796">
    <w:abstractNumId w:val="0"/>
  </w:num>
  <w:num w:numId="4" w16cid:durableId="869879334">
    <w:abstractNumId w:val="3"/>
  </w:num>
  <w:num w:numId="5" w16cid:durableId="455148065">
    <w:abstractNumId w:val="4"/>
  </w:num>
  <w:num w:numId="6" w16cid:durableId="16553773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NDA0MzIyNjI3NrFU0lEKTi0uzszPAykwqgUA/uzI0CwAAAA="/>
  </w:docVars>
  <w:rsids>
    <w:rsidRoot w:val="006E4BC0"/>
    <w:rsid w:val="00187172"/>
    <w:rsid w:val="001C7761"/>
    <w:rsid w:val="00217B2E"/>
    <w:rsid w:val="002869F4"/>
    <w:rsid w:val="00485EE3"/>
    <w:rsid w:val="00500C4C"/>
    <w:rsid w:val="0054072D"/>
    <w:rsid w:val="00556F55"/>
    <w:rsid w:val="00581E70"/>
    <w:rsid w:val="00615FCF"/>
    <w:rsid w:val="006E4BC0"/>
    <w:rsid w:val="00706026"/>
    <w:rsid w:val="0089060B"/>
    <w:rsid w:val="00896C88"/>
    <w:rsid w:val="009D47CC"/>
    <w:rsid w:val="009F71A4"/>
    <w:rsid w:val="00AC38C1"/>
    <w:rsid w:val="00B06561"/>
    <w:rsid w:val="00B85AE6"/>
    <w:rsid w:val="00C24B41"/>
    <w:rsid w:val="00CB0ED4"/>
    <w:rsid w:val="00CD1D9E"/>
    <w:rsid w:val="00E616D4"/>
    <w:rsid w:val="00F11182"/>
    <w:rsid w:val="00F2142A"/>
    <w:rsid w:val="00F45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DCE0"/>
  <w15:chartTrackingRefBased/>
  <w15:docId w15:val="{1BB47447-6C75-4463-B419-070F96E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34"/>
    <w:qFormat/>
    <w:rsid w:val="00217B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C38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8C1"/>
  </w:style>
  <w:style w:type="paragraph" w:styleId="Footer">
    <w:name w:val="footer"/>
    <w:basedOn w:val="Normal"/>
    <w:link w:val="FooterChar"/>
    <w:uiPriority w:val="99"/>
    <w:unhideWhenUsed/>
    <w:rsid w:val="00AC38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8C1"/>
  </w:style>
  <w:style w:type="paragraph" w:customStyle="1" w:styleId="vcard-detail">
    <w:name w:val="vcard-detail"/>
    <w:basedOn w:val="Normal"/>
    <w:rsid w:val="00AC38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AC38C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3</cp:revision>
  <dcterms:created xsi:type="dcterms:W3CDTF">2024-07-03T16:36:00Z</dcterms:created>
  <dcterms:modified xsi:type="dcterms:W3CDTF">2024-07-31T02:03:00Z</dcterms:modified>
</cp:coreProperties>
</file>